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887FCB" w14:textId="7A9613EF" w:rsidR="00234F10" w:rsidRPr="00415C57" w:rsidRDefault="007752AF" w:rsidP="00234F10">
      <w:pPr>
        <w:jc w:val="center"/>
        <w:rPr>
          <w:rFonts w:cs="B Titr" w:hint="cs"/>
          <w:b/>
          <w:bCs/>
          <w:color w:val="000000"/>
          <w:sz w:val="20"/>
          <w:szCs w:val="20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433C91C" wp14:editId="3C1E89B7">
                <wp:simplePos x="0" y="0"/>
                <wp:positionH relativeFrom="column">
                  <wp:posOffset>5390515</wp:posOffset>
                </wp:positionH>
                <wp:positionV relativeFrom="paragraph">
                  <wp:posOffset>-31750</wp:posOffset>
                </wp:positionV>
                <wp:extent cx="895985" cy="760730"/>
                <wp:effectExtent l="8890" t="6350" r="9525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985" cy="760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B703E6" w14:textId="7089E20E" w:rsidR="00593478" w:rsidRDefault="007752AF" w:rsidP="00593478">
                            <w:r w:rsidRPr="007D3D47">
                              <w:rPr>
                                <w:rFonts w:cs="B Nazanin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0C59152E" wp14:editId="5D005356">
                                  <wp:extent cx="704850" cy="662305"/>
                                  <wp:effectExtent l="0" t="0" r="0" b="0"/>
                                  <wp:docPr id="1" name="Picture 1" descr="Description: Image result for ‫دانشگاه علوم کشاورزی گرگان‬‎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escription: Image result for ‫دانشگاه علوم کشاورزی گرگان‬‎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4850" cy="6623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33C9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4.45pt;margin-top:-2.5pt;width:70.55pt;height:59.9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" strokecolor="white">
                <v:textbox style="mso-fit-shape-to-text:t">
                  <w:txbxContent>
                    <w:p w14:paraId="41B703E6" w14:textId="7089E20E" w:rsidR="00593478" w:rsidRDefault="007752AF" w:rsidP="00593478">
                      <w:r w:rsidRPr="007D3D47">
                        <w:rPr>
                          <w:rFonts w:cs="B Nazanin"/>
                          <w:b/>
                          <w:bCs/>
                          <w:noProof/>
                        </w:rPr>
                        <w:drawing>
                          <wp:inline distT="0" distB="0" distL="0" distR="0" wp14:anchorId="0C59152E" wp14:editId="5D005356">
                            <wp:extent cx="704850" cy="662305"/>
                            <wp:effectExtent l="0" t="0" r="0" b="0"/>
                            <wp:docPr id="1" name="Picture 1" descr="Description: Image result for ‫دانشگاه علوم کشاورزی گرگان‬‎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escription: Image result for ‫دانشگاه علوم کشاورزی گرگان‬‎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4850" cy="6623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34F10" w:rsidRPr="00415C57">
        <w:rPr>
          <w:rFonts w:cs="B Titr" w:hint="cs"/>
          <w:b/>
          <w:bCs/>
          <w:color w:val="000000"/>
          <w:sz w:val="20"/>
          <w:szCs w:val="20"/>
          <w:rtl/>
        </w:rPr>
        <w:t>معاونت پژوهش و فناوري</w:t>
      </w:r>
    </w:p>
    <w:p w14:paraId="4D9B6E6E" w14:textId="77777777" w:rsidR="00234F10" w:rsidRPr="00415C57" w:rsidRDefault="00234F10" w:rsidP="00234F10">
      <w:pPr>
        <w:jc w:val="center"/>
        <w:rPr>
          <w:rFonts w:cs="B Titr" w:hint="cs"/>
          <w:b/>
          <w:bCs/>
          <w:color w:val="000000"/>
          <w:sz w:val="20"/>
          <w:szCs w:val="20"/>
          <w:rtl/>
        </w:rPr>
      </w:pPr>
      <w:r w:rsidRPr="00415C57">
        <w:rPr>
          <w:rFonts w:cs="B Titr" w:hint="cs"/>
          <w:b/>
          <w:bCs/>
          <w:color w:val="000000"/>
          <w:sz w:val="20"/>
          <w:szCs w:val="20"/>
          <w:rtl/>
        </w:rPr>
        <w:t>امور پژوهشي</w:t>
      </w:r>
    </w:p>
    <w:p w14:paraId="5EE84A13" w14:textId="77777777" w:rsidR="00234F10" w:rsidRDefault="00234F10" w:rsidP="00234F10">
      <w:pPr>
        <w:jc w:val="center"/>
        <w:rPr>
          <w:rFonts w:cs="B Titr" w:hint="cs"/>
          <w:b/>
          <w:bCs/>
          <w:i/>
          <w:iCs/>
          <w:color w:val="000000"/>
          <w:sz w:val="20"/>
          <w:szCs w:val="20"/>
          <w:rtl/>
        </w:rPr>
      </w:pPr>
      <w:r w:rsidRPr="00415C57">
        <w:rPr>
          <w:rFonts w:cs="B Titr" w:hint="cs"/>
          <w:b/>
          <w:bCs/>
          <w:i/>
          <w:iCs/>
          <w:color w:val="000000"/>
          <w:sz w:val="20"/>
          <w:szCs w:val="20"/>
          <w:rtl/>
        </w:rPr>
        <w:t>(فرم شماره پ-</w:t>
      </w:r>
      <w:r>
        <w:rPr>
          <w:rFonts w:cs="B Titr" w:hint="cs"/>
          <w:b/>
          <w:bCs/>
          <w:i/>
          <w:iCs/>
          <w:color w:val="000000"/>
          <w:sz w:val="20"/>
          <w:szCs w:val="20"/>
          <w:rtl/>
        </w:rPr>
        <w:t>3</w:t>
      </w:r>
      <w:r w:rsidRPr="00415C57">
        <w:rPr>
          <w:rFonts w:cs="B Titr" w:hint="cs"/>
          <w:b/>
          <w:bCs/>
          <w:i/>
          <w:iCs/>
          <w:color w:val="000000"/>
          <w:sz w:val="20"/>
          <w:szCs w:val="20"/>
          <w:rtl/>
        </w:rPr>
        <w:t>)</w:t>
      </w:r>
    </w:p>
    <w:p w14:paraId="106EAC1F" w14:textId="77777777" w:rsidR="00234F10" w:rsidRPr="00121077" w:rsidRDefault="00234F10" w:rsidP="005732A8">
      <w:pPr>
        <w:spacing w:line="360" w:lineRule="auto"/>
        <w:jc w:val="center"/>
        <w:rPr>
          <w:rFonts w:cs="B Nazanin" w:hint="cs"/>
          <w:b/>
          <w:bCs/>
          <w:color w:val="000000"/>
          <w:sz w:val="12"/>
          <w:szCs w:val="12"/>
          <w:rtl/>
          <w:lang w:bidi="fa-IR"/>
        </w:rPr>
      </w:pPr>
    </w:p>
    <w:p w14:paraId="00CDE65A" w14:textId="77777777" w:rsidR="00234F10" w:rsidRPr="008D49C7" w:rsidRDefault="00234F10" w:rsidP="005732A8">
      <w:pPr>
        <w:spacing w:line="360" w:lineRule="auto"/>
        <w:ind w:left="-244"/>
        <w:jc w:val="center"/>
        <w:rPr>
          <w:rFonts w:cs="B Nazanin" w:hint="cs"/>
          <w:b/>
          <w:bCs/>
          <w:color w:val="000000"/>
          <w:sz w:val="26"/>
          <w:szCs w:val="26"/>
          <w:rtl/>
          <w:lang w:bidi="fa-IR"/>
        </w:rPr>
      </w:pPr>
      <w:r w:rsidRPr="008D49C7">
        <w:rPr>
          <w:rFonts w:cs="B Nazanin" w:hint="cs"/>
          <w:b/>
          <w:bCs/>
          <w:color w:val="000000"/>
          <w:sz w:val="26"/>
          <w:szCs w:val="26"/>
          <w:rtl/>
          <w:lang w:bidi="fa-IR"/>
        </w:rPr>
        <w:t>((</w:t>
      </w:r>
      <w:r>
        <w:rPr>
          <w:rFonts w:cs="B Nazanin" w:hint="cs"/>
          <w:b/>
          <w:bCs/>
          <w:color w:val="000000"/>
          <w:sz w:val="26"/>
          <w:szCs w:val="26"/>
          <w:rtl/>
          <w:lang w:bidi="fa-IR"/>
        </w:rPr>
        <w:t xml:space="preserve">فرم </w:t>
      </w:r>
      <w:r w:rsidRPr="008D49C7">
        <w:rPr>
          <w:rFonts w:cs="B Nazanin" w:hint="cs"/>
          <w:b/>
          <w:bCs/>
          <w:color w:val="000000"/>
          <w:sz w:val="26"/>
          <w:szCs w:val="26"/>
          <w:rtl/>
          <w:lang w:bidi="fa-IR"/>
        </w:rPr>
        <w:t>صورت</w:t>
      </w:r>
      <w:r>
        <w:rPr>
          <w:rFonts w:cs="B Nazanin" w:hint="cs"/>
          <w:b/>
          <w:bCs/>
          <w:color w:val="000000"/>
          <w:sz w:val="26"/>
          <w:szCs w:val="26"/>
          <w:rtl/>
          <w:lang w:bidi="fa-IR"/>
        </w:rPr>
        <w:t>‌</w:t>
      </w:r>
      <w:r w:rsidRPr="008D49C7">
        <w:rPr>
          <w:rFonts w:cs="B Nazanin" w:hint="cs"/>
          <w:b/>
          <w:bCs/>
          <w:color w:val="000000"/>
          <w:sz w:val="26"/>
          <w:szCs w:val="26"/>
          <w:rtl/>
          <w:lang w:bidi="fa-IR"/>
        </w:rPr>
        <w:t>جلسه هزینه‌های مصرفی اعتبار ویژه پژوهشی))</w:t>
      </w:r>
    </w:p>
    <w:p w14:paraId="760AA9F0" w14:textId="77777777" w:rsidR="00234F10" w:rsidRPr="008D49C7" w:rsidRDefault="00234F10" w:rsidP="005732A8">
      <w:pPr>
        <w:spacing w:line="360" w:lineRule="auto"/>
        <w:jc w:val="center"/>
        <w:rPr>
          <w:rFonts w:cs="B Nazanin"/>
          <w:b/>
          <w:bCs/>
          <w:color w:val="000000"/>
          <w:sz w:val="26"/>
          <w:szCs w:val="26"/>
          <w:lang w:bidi="fa-IR"/>
        </w:rPr>
      </w:pPr>
      <w:r w:rsidRPr="008D49C7">
        <w:rPr>
          <w:rFonts w:cs="B Nazanin" w:hint="cs"/>
          <w:b/>
          <w:bCs/>
          <w:color w:val="000000"/>
          <w:sz w:val="26"/>
          <w:szCs w:val="26"/>
          <w:rtl/>
          <w:lang w:bidi="fa-IR"/>
        </w:rPr>
        <w:t>مصوب 2/8/1389 هیات رئیسه دانشگاه</w:t>
      </w:r>
    </w:p>
    <w:p w14:paraId="12265294" w14:textId="77777777" w:rsidR="00234F10" w:rsidRPr="00D80EBC" w:rsidRDefault="00234F10" w:rsidP="00BF4BBC">
      <w:pPr>
        <w:spacing w:line="480" w:lineRule="auto"/>
        <w:jc w:val="both"/>
        <w:rPr>
          <w:rFonts w:cs="B Nazanin"/>
          <w:color w:val="000000"/>
          <w:sz w:val="22"/>
          <w:szCs w:val="22"/>
          <w:lang w:bidi="fa-IR"/>
        </w:rPr>
      </w:pP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بدین‌ وسیله تایید می‌نماید كه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هزینه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softHyphen/>
        <w:t>های مصرفی اعتبار ویژه پژوهشی شامل طرح تحقیقاتی،پایان‌نامه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softHyphen/>
        <w:t>های دانشجویان تحصیلات تکمیلی، پژوهش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softHyphen/>
        <w:t>های دانشجویی، آماده‌سازی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و چاپ مقالات،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عضویت در انجمن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softHyphen/>
        <w:t xml:space="preserve">های علمی - تخصصی داخلی و خارجی، خرید نشريه، 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کتاب و نرم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softHyphen/>
        <w:t xml:space="preserve">افزار مورد نیاز  </w:t>
      </w:r>
      <w:r w:rsidR="00BF4BBC">
        <w:rPr>
          <w:rFonts w:cs="B Nazanin"/>
          <w:b/>
          <w:bCs/>
          <w:color w:val="000000"/>
          <w:sz w:val="22"/>
          <w:szCs w:val="22"/>
          <w:lang w:bidi="fa-IR"/>
        </w:rPr>
        <w:t>……………..…………………………..</w:t>
      </w:r>
      <w:r w:rsidR="001F3D61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به شماره شناسه طرح (شماره دانشجویی):</w:t>
      </w:r>
      <w:r w:rsidR="00301BE1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BF4BBC">
        <w:rPr>
          <w:sz w:val="22"/>
          <w:szCs w:val="22"/>
        </w:rPr>
        <w:t>………………………….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تحت عنوان</w:t>
      </w:r>
      <w:r w:rsidRPr="00D80EBC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>:</w:t>
      </w:r>
      <w:r w:rsidR="00FC18C5" w:rsidRPr="00D80EBC">
        <w:rPr>
          <w:rFonts w:cs="B Nazanin" w:hint="cs"/>
          <w:b/>
          <w:bCs/>
          <w:color w:val="000000"/>
          <w:sz w:val="22"/>
          <w:szCs w:val="22"/>
          <w:rtl/>
          <w:lang w:bidi="fa-IR"/>
        </w:rPr>
        <w:t xml:space="preserve">  </w:t>
      </w:r>
      <w:r w:rsidR="00BF4BBC">
        <w:rPr>
          <w:rFonts w:cs="B Nazanin"/>
          <w:b/>
          <w:bCs/>
          <w:color w:val="000000"/>
          <w:sz w:val="22"/>
          <w:szCs w:val="22"/>
          <w:lang w:bidi="fa-IR"/>
        </w:rPr>
        <w:t>………………………..………………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جمعاً به مبلغ: </w:t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BF4BBC">
        <w:rPr>
          <w:rFonts w:cs="B Nazanin"/>
          <w:color w:val="000000"/>
          <w:sz w:val="22"/>
          <w:szCs w:val="22"/>
          <w:lang w:bidi="fa-IR"/>
        </w:rPr>
        <w:t>……………………………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به شرح ذیل انجام شده است. این صورت جلسه به‌عنوان فاکتور و قبض انبار تلقی می‌گردد.</w:t>
      </w:r>
    </w:p>
    <w:p w14:paraId="633AB67B" w14:textId="77777777" w:rsidR="00234F10" w:rsidRPr="00D80EBC" w:rsidRDefault="00234F10" w:rsidP="00234F10">
      <w:pPr>
        <w:jc w:val="lowKashida"/>
        <w:rPr>
          <w:rFonts w:cs="B Zar" w:hint="cs"/>
          <w:color w:val="000000"/>
          <w:sz w:val="22"/>
          <w:szCs w:val="22"/>
          <w:rtl/>
          <w:lang w:bidi="fa-IR"/>
        </w:rPr>
      </w:pPr>
    </w:p>
    <w:tbl>
      <w:tblPr>
        <w:bidiVisual/>
        <w:tblW w:w="9180" w:type="dxa"/>
        <w:tblInd w:w="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0"/>
        <w:gridCol w:w="6840"/>
        <w:gridCol w:w="1710"/>
      </w:tblGrid>
      <w:tr w:rsidR="00234F10" w:rsidRPr="00D80EBC" w14:paraId="771E3FA9" w14:textId="77777777" w:rsidTr="00FC18C5">
        <w:trPr>
          <w:trHeight w:val="379"/>
        </w:trPr>
        <w:tc>
          <w:tcPr>
            <w:tcW w:w="630" w:type="dxa"/>
            <w:shd w:val="clear" w:color="auto" w:fill="auto"/>
            <w:vAlign w:val="center"/>
          </w:tcPr>
          <w:p w14:paraId="5E7767CB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ردیف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25D5D228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شرح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6EC023B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مبلغ (ريال)</w:t>
            </w:r>
          </w:p>
        </w:tc>
      </w:tr>
      <w:tr w:rsidR="00234F10" w:rsidRPr="00D80EBC" w14:paraId="27696C18" w14:textId="77777777" w:rsidTr="00FC18C5">
        <w:trPr>
          <w:trHeight w:val="347"/>
        </w:trPr>
        <w:tc>
          <w:tcPr>
            <w:tcW w:w="630" w:type="dxa"/>
            <w:shd w:val="clear" w:color="auto" w:fill="auto"/>
            <w:vAlign w:val="center"/>
          </w:tcPr>
          <w:p w14:paraId="5E7D395E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050EB879" w14:textId="77777777" w:rsidR="00FC18C5" w:rsidRPr="00D80EBC" w:rsidRDefault="00FC18C5" w:rsidP="00D80EBC">
            <w:pP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0C7ADF6" w14:textId="77777777" w:rsidR="00234F10" w:rsidRPr="00D80EBC" w:rsidRDefault="00234F10" w:rsidP="003807FF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64D2DD1C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12649144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37258830" w14:textId="77777777" w:rsidR="00234F10" w:rsidRPr="00D80EBC" w:rsidRDefault="00234F10" w:rsidP="00D80EBC">
            <w:pPr>
              <w:rPr>
                <w:rFonts w:cs="B Nazanin"/>
                <w:color w:val="000000"/>
                <w:sz w:val="22"/>
                <w:szCs w:val="22"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5E672E7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779F8333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0879692C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34C462F9" w14:textId="77777777" w:rsidR="00234F10" w:rsidRPr="00D80EBC" w:rsidRDefault="00234F10" w:rsidP="00D80EBC">
            <w:pP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D15C7D1" w14:textId="77777777" w:rsidR="00234F10" w:rsidRPr="00D80EBC" w:rsidRDefault="00234F10" w:rsidP="00D80EBC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D80EBC" w:rsidRPr="00D80EBC" w14:paraId="4AAB820F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3D79397B" w14:textId="77777777" w:rsidR="00D80EBC" w:rsidRPr="00D80EBC" w:rsidRDefault="00D80EBC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4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6E9F0A8F" w14:textId="77777777" w:rsidR="00D80EBC" w:rsidRPr="00D80EBC" w:rsidRDefault="00D80EBC" w:rsidP="00D80EBC">
            <w:pP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664F8D9" w14:textId="77777777" w:rsidR="00D80EBC" w:rsidRPr="00D80EBC" w:rsidRDefault="00D80EBC" w:rsidP="00935C11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D80EBC" w:rsidRPr="00D80EBC" w14:paraId="4E0F4535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30A96280" w14:textId="77777777" w:rsidR="00D80EBC" w:rsidRPr="00D80EBC" w:rsidRDefault="00D80EBC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5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6D34954D" w14:textId="77777777" w:rsidR="00D80EBC" w:rsidRPr="00D80EBC" w:rsidRDefault="00D80EBC" w:rsidP="00D80EBC">
            <w:pP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5508BC8" w14:textId="77777777" w:rsidR="00D80EBC" w:rsidRPr="00D80EBC" w:rsidRDefault="00D80EBC" w:rsidP="00935C11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1CF5F7DE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3ADEDC05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6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12AB7686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6EEA9D3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0D13F674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2332CEED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7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6F391450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7BCD466E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5D63A9C7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51E289CB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8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7ACD1FC9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A496991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60F233F9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537529C8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9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50D0CC79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75413098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50459F2C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46C0C1EE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10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6BDCA592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AC8B147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234F10" w:rsidRPr="00D80EBC" w14:paraId="0EADF8F1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19F84589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D80EBC"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11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6490577C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0790B2A" w14:textId="77777777" w:rsidR="00234F10" w:rsidRPr="00D80EBC" w:rsidRDefault="00234F10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  <w:tr w:rsidR="00BF4BBC" w:rsidRPr="00D80EBC" w14:paraId="2AC14191" w14:textId="77777777" w:rsidTr="00FC18C5">
        <w:trPr>
          <w:trHeight w:val="357"/>
        </w:trPr>
        <w:tc>
          <w:tcPr>
            <w:tcW w:w="630" w:type="dxa"/>
            <w:shd w:val="clear" w:color="auto" w:fill="auto"/>
            <w:vAlign w:val="center"/>
          </w:tcPr>
          <w:p w14:paraId="4333EF3F" w14:textId="77777777" w:rsidR="00BF4BBC" w:rsidRPr="00D80EBC" w:rsidRDefault="00BF4BBC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  <w:t>12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3A6E187B" w14:textId="77777777" w:rsidR="00BF4BBC" w:rsidRPr="00D80EBC" w:rsidRDefault="00BF4BBC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CAE034C" w14:textId="77777777" w:rsidR="00BF4BBC" w:rsidRPr="00D80EBC" w:rsidRDefault="00BF4BBC" w:rsidP="00234F10">
            <w:pPr>
              <w:jc w:val="center"/>
              <w:rPr>
                <w:rFonts w:cs="B Nazanin" w:hint="cs"/>
                <w:color w:val="000000"/>
                <w:sz w:val="22"/>
                <w:szCs w:val="22"/>
                <w:rtl/>
                <w:lang w:bidi="fa-IR"/>
              </w:rPr>
            </w:pPr>
          </w:p>
        </w:tc>
      </w:tr>
    </w:tbl>
    <w:p w14:paraId="52FD320A" w14:textId="77777777" w:rsidR="00234F10" w:rsidRPr="00D80EBC" w:rsidRDefault="00234F10" w:rsidP="00234F10">
      <w:pPr>
        <w:jc w:val="lowKashida"/>
        <w:rPr>
          <w:rFonts w:cs="B Nazanin" w:hint="cs"/>
          <w:color w:val="000000"/>
          <w:sz w:val="22"/>
          <w:szCs w:val="22"/>
          <w:rtl/>
          <w:lang w:bidi="fa-IR"/>
        </w:rPr>
      </w:pPr>
    </w:p>
    <w:p w14:paraId="567585B8" w14:textId="77777777" w:rsidR="00234F10" w:rsidRPr="00D80EBC" w:rsidRDefault="005732A8" w:rsidP="00BF4BBC">
      <w:pPr>
        <w:jc w:val="lowKashida"/>
        <w:rPr>
          <w:rFonts w:cs="B Nazanin" w:hint="cs"/>
          <w:color w:val="000000"/>
          <w:sz w:val="22"/>
          <w:szCs w:val="22"/>
          <w:rtl/>
          <w:lang w:bidi="fa-IR"/>
        </w:rPr>
      </w:pP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>مجری: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BF4B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 مدیرگروه:</w:t>
      </w:r>
      <w:r w:rsidR="00BF4B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                     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رییس دانشکده: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</w:t>
      </w:r>
    </w:p>
    <w:p w14:paraId="7597C6BF" w14:textId="77777777" w:rsidR="00234F10" w:rsidRPr="00D80EBC" w:rsidRDefault="00234F10" w:rsidP="00234F10">
      <w:pPr>
        <w:jc w:val="lowKashida"/>
        <w:rPr>
          <w:rFonts w:cs="B Nazanin" w:hint="cs"/>
          <w:color w:val="000000"/>
          <w:sz w:val="22"/>
          <w:szCs w:val="22"/>
          <w:rtl/>
          <w:lang w:bidi="fa-IR"/>
        </w:rPr>
      </w:pPr>
    </w:p>
    <w:p w14:paraId="5AB08499" w14:textId="77777777" w:rsidR="00234F10" w:rsidRPr="00D80EBC" w:rsidRDefault="005732A8" w:rsidP="000425B5">
      <w:pPr>
        <w:rPr>
          <w:rFonts w:cs="B Nazanin" w:hint="cs"/>
          <w:color w:val="000000"/>
          <w:sz w:val="22"/>
          <w:szCs w:val="22"/>
          <w:rtl/>
          <w:lang w:bidi="fa-IR"/>
        </w:rPr>
      </w:pP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>امضا: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  <w:t xml:space="preserve">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</w:t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امضا: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</w:t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                              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امضا: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</w:t>
      </w:r>
      <w:r w:rsidR="000425B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    </w:t>
      </w:r>
      <w:r w:rsidR="00234F10"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</w:p>
    <w:p w14:paraId="40DBBB1F" w14:textId="77777777" w:rsidR="00234F10" w:rsidRPr="00D80EBC" w:rsidRDefault="00234F10" w:rsidP="00234F10">
      <w:pPr>
        <w:jc w:val="lowKashida"/>
        <w:rPr>
          <w:rFonts w:cs="B Nazanin" w:hint="cs"/>
          <w:color w:val="000000"/>
          <w:sz w:val="22"/>
          <w:szCs w:val="22"/>
          <w:rtl/>
          <w:lang w:bidi="fa-IR"/>
        </w:rPr>
      </w:pP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</w:t>
      </w:r>
    </w:p>
    <w:p w14:paraId="48A6706C" w14:textId="77777777" w:rsidR="004D7AFD" w:rsidRPr="00D80EBC" w:rsidRDefault="00234F10" w:rsidP="000425B5">
      <w:pPr>
        <w:rPr>
          <w:sz w:val="22"/>
          <w:szCs w:val="22"/>
        </w:rPr>
      </w:pP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>تاریخ: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5732A8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تاریخ: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  <w:t xml:space="preserve">          </w:t>
      </w:r>
      <w:r w:rsidR="00FC18C5" w:rsidRPr="00D80EBC">
        <w:rPr>
          <w:rFonts w:cs="B Nazanin" w:hint="cs"/>
          <w:color w:val="000000"/>
          <w:sz w:val="22"/>
          <w:szCs w:val="22"/>
          <w:rtl/>
          <w:lang w:bidi="fa-IR"/>
        </w:rPr>
        <w:t xml:space="preserve">                                         </w:t>
      </w:r>
      <w:r w:rsidRPr="00D80EBC">
        <w:rPr>
          <w:rFonts w:cs="B Nazanin" w:hint="cs"/>
          <w:color w:val="000000"/>
          <w:sz w:val="22"/>
          <w:szCs w:val="22"/>
          <w:rtl/>
          <w:lang w:bidi="fa-IR"/>
        </w:rPr>
        <w:tab/>
        <w:t>تاریخ:</w:t>
      </w:r>
    </w:p>
    <w:sectPr w:rsidR="004D7AFD" w:rsidRPr="00D80EBC" w:rsidSect="000425B5">
      <w:pgSz w:w="11906" w:h="16838"/>
      <w:pgMar w:top="1440" w:right="1440" w:bottom="1440" w:left="99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LM0tTAzMzAztTBV0lEKTi0uzszPAykwrAUADVRZkiwAAAA="/>
  </w:docVars>
  <w:rsids>
    <w:rsidRoot w:val="00234F10"/>
    <w:rsid w:val="00001FF3"/>
    <w:rsid w:val="00007F36"/>
    <w:rsid w:val="000109B0"/>
    <w:rsid w:val="0001606E"/>
    <w:rsid w:val="0001625E"/>
    <w:rsid w:val="00017D4E"/>
    <w:rsid w:val="0002445B"/>
    <w:rsid w:val="0003253A"/>
    <w:rsid w:val="00034E68"/>
    <w:rsid w:val="0003501C"/>
    <w:rsid w:val="00041971"/>
    <w:rsid w:val="000425B5"/>
    <w:rsid w:val="000507FB"/>
    <w:rsid w:val="00053742"/>
    <w:rsid w:val="000555E2"/>
    <w:rsid w:val="00055787"/>
    <w:rsid w:val="00056B6E"/>
    <w:rsid w:val="0007577C"/>
    <w:rsid w:val="00084244"/>
    <w:rsid w:val="00084F89"/>
    <w:rsid w:val="000863B6"/>
    <w:rsid w:val="00086757"/>
    <w:rsid w:val="0008797B"/>
    <w:rsid w:val="00091B2F"/>
    <w:rsid w:val="00092757"/>
    <w:rsid w:val="000A23B0"/>
    <w:rsid w:val="000A4A0C"/>
    <w:rsid w:val="000A7730"/>
    <w:rsid w:val="000D3E6B"/>
    <w:rsid w:val="000E1A59"/>
    <w:rsid w:val="000E3C7A"/>
    <w:rsid w:val="000E403F"/>
    <w:rsid w:val="000F0982"/>
    <w:rsid w:val="00104620"/>
    <w:rsid w:val="0011629A"/>
    <w:rsid w:val="001166F3"/>
    <w:rsid w:val="001218E1"/>
    <w:rsid w:val="001269B1"/>
    <w:rsid w:val="00135190"/>
    <w:rsid w:val="00136AC0"/>
    <w:rsid w:val="00144E2A"/>
    <w:rsid w:val="00154AFD"/>
    <w:rsid w:val="00155382"/>
    <w:rsid w:val="0016070A"/>
    <w:rsid w:val="00164A8B"/>
    <w:rsid w:val="0017423C"/>
    <w:rsid w:val="00177CAA"/>
    <w:rsid w:val="00187B00"/>
    <w:rsid w:val="00193B5A"/>
    <w:rsid w:val="001A15EE"/>
    <w:rsid w:val="001A4C61"/>
    <w:rsid w:val="001B050F"/>
    <w:rsid w:val="001B1D86"/>
    <w:rsid w:val="001B56E1"/>
    <w:rsid w:val="001D01E2"/>
    <w:rsid w:val="001D0B53"/>
    <w:rsid w:val="001E3AD4"/>
    <w:rsid w:val="001F3D61"/>
    <w:rsid w:val="0022510D"/>
    <w:rsid w:val="00231584"/>
    <w:rsid w:val="00234A13"/>
    <w:rsid w:val="00234F10"/>
    <w:rsid w:val="0024213A"/>
    <w:rsid w:val="00256CC1"/>
    <w:rsid w:val="00264702"/>
    <w:rsid w:val="00270922"/>
    <w:rsid w:val="00280349"/>
    <w:rsid w:val="00282FB0"/>
    <w:rsid w:val="00290DE3"/>
    <w:rsid w:val="00291868"/>
    <w:rsid w:val="002B0382"/>
    <w:rsid w:val="002B4185"/>
    <w:rsid w:val="002C0C51"/>
    <w:rsid w:val="002C6C3C"/>
    <w:rsid w:val="002D254A"/>
    <w:rsid w:val="002D5293"/>
    <w:rsid w:val="002E1AE7"/>
    <w:rsid w:val="002E7417"/>
    <w:rsid w:val="002F217E"/>
    <w:rsid w:val="002F2D7E"/>
    <w:rsid w:val="00300EB6"/>
    <w:rsid w:val="00301BE1"/>
    <w:rsid w:val="0031631A"/>
    <w:rsid w:val="00323DCA"/>
    <w:rsid w:val="00323E30"/>
    <w:rsid w:val="0033038A"/>
    <w:rsid w:val="0033187E"/>
    <w:rsid w:val="0033247C"/>
    <w:rsid w:val="00332AB5"/>
    <w:rsid w:val="0034325D"/>
    <w:rsid w:val="0034331B"/>
    <w:rsid w:val="00357822"/>
    <w:rsid w:val="00357B42"/>
    <w:rsid w:val="00373B08"/>
    <w:rsid w:val="00377617"/>
    <w:rsid w:val="003807FF"/>
    <w:rsid w:val="003808BE"/>
    <w:rsid w:val="0038727E"/>
    <w:rsid w:val="00395C84"/>
    <w:rsid w:val="003A75B7"/>
    <w:rsid w:val="003A799B"/>
    <w:rsid w:val="003B242C"/>
    <w:rsid w:val="003B3A58"/>
    <w:rsid w:val="003C4700"/>
    <w:rsid w:val="003E1643"/>
    <w:rsid w:val="00400B1C"/>
    <w:rsid w:val="00402708"/>
    <w:rsid w:val="004042C7"/>
    <w:rsid w:val="00414360"/>
    <w:rsid w:val="00414AF2"/>
    <w:rsid w:val="004163D4"/>
    <w:rsid w:val="00417176"/>
    <w:rsid w:val="00417959"/>
    <w:rsid w:val="00422229"/>
    <w:rsid w:val="004316D9"/>
    <w:rsid w:val="004373F0"/>
    <w:rsid w:val="004414D3"/>
    <w:rsid w:val="00457106"/>
    <w:rsid w:val="00464231"/>
    <w:rsid w:val="004716AC"/>
    <w:rsid w:val="0048447D"/>
    <w:rsid w:val="004A133C"/>
    <w:rsid w:val="004A2D65"/>
    <w:rsid w:val="004A5564"/>
    <w:rsid w:val="004B2B29"/>
    <w:rsid w:val="004B775C"/>
    <w:rsid w:val="004C0680"/>
    <w:rsid w:val="004C6BBB"/>
    <w:rsid w:val="004D469C"/>
    <w:rsid w:val="004D7AFD"/>
    <w:rsid w:val="004E21D6"/>
    <w:rsid w:val="004E560E"/>
    <w:rsid w:val="004F38E3"/>
    <w:rsid w:val="004F6299"/>
    <w:rsid w:val="004F73C0"/>
    <w:rsid w:val="00501397"/>
    <w:rsid w:val="00503160"/>
    <w:rsid w:val="00506D31"/>
    <w:rsid w:val="00511D9A"/>
    <w:rsid w:val="00511E00"/>
    <w:rsid w:val="00512A7B"/>
    <w:rsid w:val="005166CD"/>
    <w:rsid w:val="00516905"/>
    <w:rsid w:val="0052500E"/>
    <w:rsid w:val="0053075B"/>
    <w:rsid w:val="005314CC"/>
    <w:rsid w:val="00533E28"/>
    <w:rsid w:val="00534A8F"/>
    <w:rsid w:val="0053601D"/>
    <w:rsid w:val="00540686"/>
    <w:rsid w:val="00540988"/>
    <w:rsid w:val="00542F47"/>
    <w:rsid w:val="0054312D"/>
    <w:rsid w:val="005432AA"/>
    <w:rsid w:val="00547A12"/>
    <w:rsid w:val="00551ADA"/>
    <w:rsid w:val="005634BF"/>
    <w:rsid w:val="00571B4B"/>
    <w:rsid w:val="005732A8"/>
    <w:rsid w:val="005811D9"/>
    <w:rsid w:val="005849AB"/>
    <w:rsid w:val="00584C3C"/>
    <w:rsid w:val="00585D9C"/>
    <w:rsid w:val="005863E7"/>
    <w:rsid w:val="00587CBA"/>
    <w:rsid w:val="00590AE7"/>
    <w:rsid w:val="00593478"/>
    <w:rsid w:val="005A700C"/>
    <w:rsid w:val="005B2BD8"/>
    <w:rsid w:val="005B585B"/>
    <w:rsid w:val="005B6F6C"/>
    <w:rsid w:val="005C36C2"/>
    <w:rsid w:val="005D32A2"/>
    <w:rsid w:val="005E0C36"/>
    <w:rsid w:val="005F5A8D"/>
    <w:rsid w:val="00607913"/>
    <w:rsid w:val="0061219F"/>
    <w:rsid w:val="00615DBF"/>
    <w:rsid w:val="00622583"/>
    <w:rsid w:val="00655C63"/>
    <w:rsid w:val="00657554"/>
    <w:rsid w:val="006614B8"/>
    <w:rsid w:val="0066402F"/>
    <w:rsid w:val="00666D3F"/>
    <w:rsid w:val="00673F49"/>
    <w:rsid w:val="00677E65"/>
    <w:rsid w:val="006C4357"/>
    <w:rsid w:val="006D6C26"/>
    <w:rsid w:val="006E40E1"/>
    <w:rsid w:val="006F3A2A"/>
    <w:rsid w:val="006F3DA7"/>
    <w:rsid w:val="006F4920"/>
    <w:rsid w:val="006F63F7"/>
    <w:rsid w:val="00703D79"/>
    <w:rsid w:val="00712BD4"/>
    <w:rsid w:val="00716717"/>
    <w:rsid w:val="00737480"/>
    <w:rsid w:val="007439E7"/>
    <w:rsid w:val="00747C51"/>
    <w:rsid w:val="007539BD"/>
    <w:rsid w:val="0075516E"/>
    <w:rsid w:val="00755B32"/>
    <w:rsid w:val="00760164"/>
    <w:rsid w:val="0076122B"/>
    <w:rsid w:val="0076234E"/>
    <w:rsid w:val="00765F94"/>
    <w:rsid w:val="007752AF"/>
    <w:rsid w:val="00775A29"/>
    <w:rsid w:val="007861C0"/>
    <w:rsid w:val="0079368F"/>
    <w:rsid w:val="007B1BE9"/>
    <w:rsid w:val="007C51FA"/>
    <w:rsid w:val="007E0EC1"/>
    <w:rsid w:val="007F281C"/>
    <w:rsid w:val="007F2CBB"/>
    <w:rsid w:val="007F34D8"/>
    <w:rsid w:val="00802261"/>
    <w:rsid w:val="00806BD3"/>
    <w:rsid w:val="0081081A"/>
    <w:rsid w:val="008123B5"/>
    <w:rsid w:val="008123BF"/>
    <w:rsid w:val="00815BAF"/>
    <w:rsid w:val="00822FDF"/>
    <w:rsid w:val="00822FE0"/>
    <w:rsid w:val="008301F6"/>
    <w:rsid w:val="00830223"/>
    <w:rsid w:val="008351B1"/>
    <w:rsid w:val="00836A62"/>
    <w:rsid w:val="008433F2"/>
    <w:rsid w:val="008502DD"/>
    <w:rsid w:val="0085548C"/>
    <w:rsid w:val="0086540A"/>
    <w:rsid w:val="00870AEE"/>
    <w:rsid w:val="00872C1A"/>
    <w:rsid w:val="00876C76"/>
    <w:rsid w:val="00876F37"/>
    <w:rsid w:val="008772D9"/>
    <w:rsid w:val="008830D9"/>
    <w:rsid w:val="00886C8D"/>
    <w:rsid w:val="008A5840"/>
    <w:rsid w:val="008B797E"/>
    <w:rsid w:val="008C1ED7"/>
    <w:rsid w:val="008C2B4D"/>
    <w:rsid w:val="008C4137"/>
    <w:rsid w:val="008C4FB8"/>
    <w:rsid w:val="008D28AC"/>
    <w:rsid w:val="008D7419"/>
    <w:rsid w:val="008E04F7"/>
    <w:rsid w:val="008E334D"/>
    <w:rsid w:val="008E4F2C"/>
    <w:rsid w:val="008E60F7"/>
    <w:rsid w:val="008F12CF"/>
    <w:rsid w:val="008F4FE1"/>
    <w:rsid w:val="008F688E"/>
    <w:rsid w:val="00916500"/>
    <w:rsid w:val="009173A5"/>
    <w:rsid w:val="00920F35"/>
    <w:rsid w:val="00921BF5"/>
    <w:rsid w:val="00925660"/>
    <w:rsid w:val="00925AB3"/>
    <w:rsid w:val="00926EF8"/>
    <w:rsid w:val="00930971"/>
    <w:rsid w:val="00934BAD"/>
    <w:rsid w:val="00935C11"/>
    <w:rsid w:val="00945F93"/>
    <w:rsid w:val="009563D7"/>
    <w:rsid w:val="0096074A"/>
    <w:rsid w:val="00964EF5"/>
    <w:rsid w:val="009679ED"/>
    <w:rsid w:val="00970AC4"/>
    <w:rsid w:val="0097119B"/>
    <w:rsid w:val="009811D4"/>
    <w:rsid w:val="00985F16"/>
    <w:rsid w:val="00986E29"/>
    <w:rsid w:val="00987F36"/>
    <w:rsid w:val="00991C58"/>
    <w:rsid w:val="00994799"/>
    <w:rsid w:val="009953BB"/>
    <w:rsid w:val="00995A4B"/>
    <w:rsid w:val="0099775F"/>
    <w:rsid w:val="009A343F"/>
    <w:rsid w:val="009A3712"/>
    <w:rsid w:val="009A56EB"/>
    <w:rsid w:val="009C4881"/>
    <w:rsid w:val="009C72A9"/>
    <w:rsid w:val="009C7C36"/>
    <w:rsid w:val="009D16FF"/>
    <w:rsid w:val="009E2FCF"/>
    <w:rsid w:val="00A33623"/>
    <w:rsid w:val="00A35B21"/>
    <w:rsid w:val="00A42C6C"/>
    <w:rsid w:val="00A439A8"/>
    <w:rsid w:val="00A62637"/>
    <w:rsid w:val="00A62910"/>
    <w:rsid w:val="00A6476F"/>
    <w:rsid w:val="00A767E0"/>
    <w:rsid w:val="00A8165C"/>
    <w:rsid w:val="00A81B8B"/>
    <w:rsid w:val="00A91230"/>
    <w:rsid w:val="00AA024F"/>
    <w:rsid w:val="00AA2C34"/>
    <w:rsid w:val="00AA39AB"/>
    <w:rsid w:val="00AB4599"/>
    <w:rsid w:val="00AD1283"/>
    <w:rsid w:val="00AD3733"/>
    <w:rsid w:val="00AF320E"/>
    <w:rsid w:val="00B00078"/>
    <w:rsid w:val="00B00430"/>
    <w:rsid w:val="00B12AA9"/>
    <w:rsid w:val="00B26EEC"/>
    <w:rsid w:val="00B31586"/>
    <w:rsid w:val="00B331EE"/>
    <w:rsid w:val="00B423A4"/>
    <w:rsid w:val="00B46E2D"/>
    <w:rsid w:val="00B50A73"/>
    <w:rsid w:val="00B510C4"/>
    <w:rsid w:val="00B5379C"/>
    <w:rsid w:val="00B54D71"/>
    <w:rsid w:val="00B67567"/>
    <w:rsid w:val="00B76342"/>
    <w:rsid w:val="00B85C48"/>
    <w:rsid w:val="00B87034"/>
    <w:rsid w:val="00B90469"/>
    <w:rsid w:val="00B94D75"/>
    <w:rsid w:val="00BA185F"/>
    <w:rsid w:val="00BA2E2E"/>
    <w:rsid w:val="00BC3400"/>
    <w:rsid w:val="00BC7613"/>
    <w:rsid w:val="00BC7C98"/>
    <w:rsid w:val="00BE00F0"/>
    <w:rsid w:val="00BE4F77"/>
    <w:rsid w:val="00BE5C31"/>
    <w:rsid w:val="00BE6594"/>
    <w:rsid w:val="00BF3D15"/>
    <w:rsid w:val="00BF4BBC"/>
    <w:rsid w:val="00C27A93"/>
    <w:rsid w:val="00C33355"/>
    <w:rsid w:val="00C3593E"/>
    <w:rsid w:val="00C50B38"/>
    <w:rsid w:val="00C55BA8"/>
    <w:rsid w:val="00C70416"/>
    <w:rsid w:val="00C704B4"/>
    <w:rsid w:val="00C74854"/>
    <w:rsid w:val="00C9024B"/>
    <w:rsid w:val="00C90FF0"/>
    <w:rsid w:val="00C95303"/>
    <w:rsid w:val="00CA7D02"/>
    <w:rsid w:val="00CB3325"/>
    <w:rsid w:val="00CB7171"/>
    <w:rsid w:val="00CC09EE"/>
    <w:rsid w:val="00CD1751"/>
    <w:rsid w:val="00CF20EA"/>
    <w:rsid w:val="00D060F4"/>
    <w:rsid w:val="00D12B74"/>
    <w:rsid w:val="00D16F75"/>
    <w:rsid w:val="00D17615"/>
    <w:rsid w:val="00D21A32"/>
    <w:rsid w:val="00D270A3"/>
    <w:rsid w:val="00D31F4B"/>
    <w:rsid w:val="00D32F50"/>
    <w:rsid w:val="00D43D12"/>
    <w:rsid w:val="00D52EDD"/>
    <w:rsid w:val="00D56CDD"/>
    <w:rsid w:val="00D5700E"/>
    <w:rsid w:val="00D6051F"/>
    <w:rsid w:val="00D6098B"/>
    <w:rsid w:val="00D66908"/>
    <w:rsid w:val="00D70D8E"/>
    <w:rsid w:val="00D721B3"/>
    <w:rsid w:val="00D80EBC"/>
    <w:rsid w:val="00D83FAE"/>
    <w:rsid w:val="00D97C9F"/>
    <w:rsid w:val="00D97DF4"/>
    <w:rsid w:val="00DA41B7"/>
    <w:rsid w:val="00DA7C6F"/>
    <w:rsid w:val="00DB34F8"/>
    <w:rsid w:val="00DC16D7"/>
    <w:rsid w:val="00DC2D81"/>
    <w:rsid w:val="00DD0EE3"/>
    <w:rsid w:val="00DE6818"/>
    <w:rsid w:val="00DE6C85"/>
    <w:rsid w:val="00DF2A42"/>
    <w:rsid w:val="00DF56D9"/>
    <w:rsid w:val="00E04988"/>
    <w:rsid w:val="00E07B13"/>
    <w:rsid w:val="00E07CA7"/>
    <w:rsid w:val="00E07F28"/>
    <w:rsid w:val="00E17F1B"/>
    <w:rsid w:val="00E259D2"/>
    <w:rsid w:val="00E30727"/>
    <w:rsid w:val="00E34CC6"/>
    <w:rsid w:val="00E36A96"/>
    <w:rsid w:val="00E4392D"/>
    <w:rsid w:val="00E512F1"/>
    <w:rsid w:val="00E51C33"/>
    <w:rsid w:val="00E603C5"/>
    <w:rsid w:val="00E66149"/>
    <w:rsid w:val="00E6757C"/>
    <w:rsid w:val="00E73755"/>
    <w:rsid w:val="00E74B45"/>
    <w:rsid w:val="00E75EF0"/>
    <w:rsid w:val="00E912B3"/>
    <w:rsid w:val="00E92114"/>
    <w:rsid w:val="00EA1F30"/>
    <w:rsid w:val="00EA20E8"/>
    <w:rsid w:val="00EA249F"/>
    <w:rsid w:val="00EA5316"/>
    <w:rsid w:val="00EB17AC"/>
    <w:rsid w:val="00EB416E"/>
    <w:rsid w:val="00EB6367"/>
    <w:rsid w:val="00EC3E40"/>
    <w:rsid w:val="00ED17F6"/>
    <w:rsid w:val="00ED7DDD"/>
    <w:rsid w:val="00EE39D7"/>
    <w:rsid w:val="00EE4FF7"/>
    <w:rsid w:val="00EF503C"/>
    <w:rsid w:val="00EF5E43"/>
    <w:rsid w:val="00F057C9"/>
    <w:rsid w:val="00F06C76"/>
    <w:rsid w:val="00F21062"/>
    <w:rsid w:val="00F336B7"/>
    <w:rsid w:val="00F377D4"/>
    <w:rsid w:val="00F45529"/>
    <w:rsid w:val="00F50F1C"/>
    <w:rsid w:val="00F5281B"/>
    <w:rsid w:val="00F54258"/>
    <w:rsid w:val="00F54A22"/>
    <w:rsid w:val="00F559AB"/>
    <w:rsid w:val="00F56181"/>
    <w:rsid w:val="00F70FDC"/>
    <w:rsid w:val="00F80A53"/>
    <w:rsid w:val="00F96BB0"/>
    <w:rsid w:val="00FA2967"/>
    <w:rsid w:val="00FA2A10"/>
    <w:rsid w:val="00FA6F31"/>
    <w:rsid w:val="00FB230B"/>
    <w:rsid w:val="00FB5C38"/>
    <w:rsid w:val="00FC18C5"/>
    <w:rsid w:val="00FC249F"/>
    <w:rsid w:val="00FC24B1"/>
    <w:rsid w:val="00FC28DD"/>
    <w:rsid w:val="00FC2F4E"/>
    <w:rsid w:val="00FC44A8"/>
    <w:rsid w:val="00FD2091"/>
    <w:rsid w:val="00FD227E"/>
    <w:rsid w:val="00FD2485"/>
    <w:rsid w:val="00FE024A"/>
    <w:rsid w:val="00FE037C"/>
    <w:rsid w:val="00FE28CA"/>
    <w:rsid w:val="00FE499D"/>
    <w:rsid w:val="00FE6AA2"/>
    <w:rsid w:val="00FF0597"/>
    <w:rsid w:val="00FF4CEB"/>
    <w:rsid w:val="00FF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A0C06"/>
  <w15:chartTrackingRefBased/>
  <w15:docId w15:val="{8E88F548-3153-4B82-A97A-AAFB58755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F10"/>
    <w:pPr>
      <w:bidi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34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9347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3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</dc:creator>
  <cp:keywords/>
  <cp:lastModifiedBy>Reviewer</cp:lastModifiedBy>
  <cp:revision>2</cp:revision>
  <cp:lastPrinted>2017-09-10T08:31:00Z</cp:lastPrinted>
  <dcterms:created xsi:type="dcterms:W3CDTF">2021-02-13T13:36:00Z</dcterms:created>
  <dcterms:modified xsi:type="dcterms:W3CDTF">2021-02-13T13:36:00Z</dcterms:modified>
</cp:coreProperties>
</file>